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15AE5" w14:textId="6D7A0FB9" w:rsidR="0066412A" w:rsidRPr="0066412A" w:rsidRDefault="0066412A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Capital ratio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Equity</m:t>
              </m:r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r>
                <w:rPr>
                  <w:rFonts w:ascii="Cambria Math" w:eastAsiaTheme="minorEastAsia" w:hAnsi="Cambria Math"/>
                </w:rPr>
                <m:t>ASSETS</m:t>
              </m:r>
              <m:ctrlPr>
                <w:rPr>
                  <w:rFonts w:ascii="Cambria Math" w:eastAsiaTheme="minorEastAsia" w:hAnsi="Cambria Math"/>
                  <w:i/>
                </w:rPr>
              </m:ctrlPr>
            </m:den>
          </m:f>
        </m:oMath>
      </m:oMathPara>
    </w:p>
    <w:p w14:paraId="40007AF6" w14:textId="77777777" w:rsidR="0066412A" w:rsidRPr="0066412A" w:rsidRDefault="0066412A">
      <w:pPr>
        <w:rPr>
          <w:rFonts w:eastAsiaTheme="minorEastAsia"/>
        </w:rPr>
      </w:pPr>
    </w:p>
    <w:p w14:paraId="19EEBE2B" w14:textId="7B0F5D0B" w:rsidR="00F32045" w:rsidRPr="00F03413" w:rsidRDefault="0066412A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i,t</m:t>
              </m:r>
            </m:sub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T</m:t>
              </m:r>
            </m:sup>
          </m:sSubSup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 + 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</m:oMath>
      </m:oMathPara>
    </w:p>
    <w:p w14:paraId="66BC24DD" w14:textId="5984E553" w:rsidR="00F03413" w:rsidRPr="00F03413" w:rsidRDefault="0066412A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u</m:t>
              </m:r>
            </m:e>
            <m:sub>
              <m:r>
                <w:rPr>
                  <w:rFonts w:ascii="Cambria Math" w:eastAsiaTheme="minorEastAsia" w:hAnsi="Cambria Math"/>
                </w:rPr>
                <m:t xml:space="preserve">i,t </m:t>
              </m:r>
            </m:sub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∼</m:t>
          </m:r>
          <m:r>
            <m:rPr>
              <m:scr m:val="script"/>
            </m:rP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1</m:t>
              </m:r>
            </m:e>
          </m:d>
        </m:oMath>
      </m:oMathPara>
    </w:p>
    <w:p w14:paraId="5A5E8D0C" w14:textId="77777777" w:rsidR="00F03413" w:rsidRPr="00F03413" w:rsidRDefault="00F03413">
      <w:pPr>
        <w:rPr>
          <w:rFonts w:eastAsiaTheme="minorEastAsia"/>
        </w:rPr>
      </w:pPr>
    </w:p>
    <w:p w14:paraId="5A788195" w14:textId="77777777" w:rsidR="00F03413" w:rsidRPr="00F03413" w:rsidRDefault="00F03413">
      <w:pPr>
        <w:rPr>
          <w:rFonts w:eastAsiaTheme="minorEastAsia"/>
        </w:rPr>
      </w:pPr>
    </w:p>
    <w:p w14:paraId="1FA0F229" w14:textId="238A788B" w:rsidR="00F32045" w:rsidRPr="00F32045" w:rsidRDefault="0066412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i,t</m:t>
              </m:r>
            </m:sub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T</m:t>
              </m:r>
            </m:sup>
          </m:sSubSup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 xml:space="preserve"> </m:t>
          </m:r>
          <m:r>
            <m:rPr>
              <m:sty m:val="b"/>
            </m:rP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0D7B5FCA" w14:textId="40511D89" w:rsidR="00F32045" w:rsidRPr="00F03413" w:rsidRDefault="0066412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r>
            <m:rPr>
              <m:lit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0,1</m:t>
          </m:r>
          <m:r>
            <m:rPr>
              <m:lit/>
            </m:rP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>,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,t</m:t>
                  </m:r>
                </m:sub>
              </m:sSub>
              <m:r>
                <w:rPr>
                  <w:rFonts w:ascii="Cambria Math" w:hAnsi="Cambria Math"/>
                </w:rPr>
                <m:t>=1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</m:sSub>
        </m:oMath>
      </m:oMathPara>
    </w:p>
    <w:p w14:paraId="02E6F361" w14:textId="39C1F15C" w:rsidR="00F03413" w:rsidRPr="00F03413" w:rsidRDefault="0066412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,t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∼</m:t>
          </m:r>
          <m:r>
            <m:rPr>
              <m:scr m:val="script"/>
            </m:rPr>
            <w:rPr>
              <w:rFonts w:ascii="Cambria Math" w:eastAsiaTheme="minorEastAsia" w:hAnsi="Cambria Math"/>
            </w:rPr>
            <m:t>B</m:t>
          </m:r>
          <m:r>
            <w:rPr>
              <w:rFonts w:ascii="Cambria Math" w:eastAsiaTheme="minorEastAsia" w:hAnsi="Cambria Math"/>
            </w:rPr>
            <m:t>inomial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=1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t</m:t>
                  </m:r>
                </m:sub>
              </m:sSub>
            </m:e>
          </m:d>
        </m:oMath>
      </m:oMathPara>
    </w:p>
    <w:p w14:paraId="60551C7A" w14:textId="4C813129" w:rsidR="00F03413" w:rsidRPr="00F03413" w:rsidRDefault="00F03413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,t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t</m:t>
                  </m:r>
                </m:sub>
              </m:sSub>
            </m:sup>
          </m:sSub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t</m:t>
                      </m:r>
                    </m:sub>
                  </m:sSub>
                </m:e>
              </m:d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t</m:t>
                      </m:r>
                    </m:sub>
                  </m:sSub>
                </m:e>
              </m:d>
            </m:sup>
          </m:sSup>
        </m:oMath>
      </m:oMathPara>
    </w:p>
    <w:p w14:paraId="1347CB23" w14:textId="010072FF" w:rsidR="00F03413" w:rsidRPr="00F03413" w:rsidRDefault="0066412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,t</m:t>
              </m:r>
            </m:sub>
          </m:sSub>
          <m:r>
            <w:rPr>
              <w:rFonts w:ascii="Cambria Math" w:eastAsiaTheme="minorEastAsia" w:hAnsi="Cambria Math"/>
            </w:rPr>
            <m:t xml:space="preserve">= </m:t>
          </m:r>
          <m:r>
            <w:rPr>
              <w:rFonts w:ascii="Cambria Math" w:eastAsiaTheme="minorEastAsia" w:hAnsi="Cambria Math"/>
              <w:lang w:val="es-ES"/>
            </w:rPr>
            <m:t>¿</m:t>
          </m:r>
          <m:r>
            <w:rPr>
              <w:rFonts w:ascii="Cambria Math" w:eastAsiaTheme="minorEastAsia" w:hAnsi="Cambria Math"/>
            </w:rPr>
            <m:t>?</m:t>
          </m:r>
        </m:oMath>
      </m:oMathPara>
    </w:p>
    <w:p w14:paraId="08050F65" w14:textId="41EED954" w:rsidR="00F03413" w:rsidRPr="00F03413" w:rsidRDefault="0066412A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i,t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  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Φ</m:t>
          </m:r>
          <m:r>
            <w:rPr>
              <w:rFonts w:ascii="Cambria Math" w:eastAsiaTheme="minorEastAsia" w:hAnsi="Cambria Math"/>
              <w:lang w:val="en-US"/>
            </w:rPr>
            <m:t>[</m:t>
          </m:r>
          <m:sSubSup>
            <m:sSubSupPr>
              <m:ctrlPr>
                <w:rPr>
                  <w:rFonts w:ascii="Cambria Math" w:eastAsiaTheme="minorEastAsia" w:hAnsi="Cambria Math"/>
                  <w:b/>
                  <w:bCs/>
                  <w:i/>
                  <w:lang w:val="en-US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i,t</m:t>
              </m:r>
            </m:sub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lang w:val="en-US"/>
                </w:rPr>
                <m:t>T</m:t>
              </m:r>
            </m:sup>
          </m:sSubSup>
          <m:r>
            <m:rPr>
              <m:sty m:val="b"/>
            </m:rPr>
            <w:rPr>
              <w:rFonts w:ascii="Cambria Math" w:eastAsiaTheme="minorEastAsia" w:hAnsi="Cambria Math"/>
              <w:lang w:val="en-US"/>
            </w:rPr>
            <m:t xml:space="preserve"> β</m:t>
          </m:r>
          <m:r>
            <w:rPr>
              <w:rFonts w:ascii="Cambria Math" w:eastAsiaTheme="minorEastAsia" w:hAnsi="Cambria Math"/>
              <w:lang w:val="en-US"/>
            </w:rPr>
            <m:t> ]</m:t>
          </m:r>
        </m:oMath>
      </m:oMathPara>
    </w:p>
    <w:p w14:paraId="0459D628" w14:textId="1C10DB39" w:rsidR="00F03413" w:rsidRDefault="00F03413">
      <w:pPr>
        <w:rPr>
          <w:rFonts w:eastAsiaTheme="minorEastAsia"/>
          <w:lang w:val="en-US"/>
        </w:rPr>
      </w:pPr>
    </w:p>
    <w:p w14:paraId="4DB6DB7E" w14:textId="77777777" w:rsidR="0066412A" w:rsidRPr="00F03413" w:rsidRDefault="0066412A">
      <w:pPr>
        <w:rPr>
          <w:rFonts w:eastAsiaTheme="minorEastAsia"/>
          <w:lang w:val="en-US"/>
        </w:rPr>
      </w:pPr>
    </w:p>
    <w:p w14:paraId="4168EAAB" w14:textId="67912BAC" w:rsidR="005B0010" w:rsidRPr="005B0010" w:rsidRDefault="0066412A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m:rPr>
                  <m:scr m:val="script"/>
                </m:rPr>
                <w:rPr>
                  <w:rFonts w:ascii="Cambria Math" w:eastAsiaTheme="minorEastAsia" w:hAnsi="Cambria Math"/>
                  <w:lang w:val="en-US"/>
                </w:rPr>
                <m:t>L</m:t>
              </m:r>
            </m:e>
            <m:sub>
              <m:r>
                <m:rPr>
                  <m:scr m:val="script"/>
                </m:rPr>
                <w:rPr>
                  <w:rFonts w:ascii="Cambria Math" w:eastAsiaTheme="minorEastAsia" w:hAnsi="Cambria Math"/>
                  <w:lang w:val="en-US"/>
                </w:rPr>
                <m:t>i,t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,t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*</m:t>
                  </m:r>
                </m:sup>
              </m:sSubSup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;</m:t>
              </m:r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β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i,t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t</m:t>
                  </m:r>
                </m:sub>
              </m:sSub>
            </m:sup>
          </m:sSub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t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1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t</m:t>
                  </m:r>
                </m:sub>
              </m:sSub>
            </m:sup>
          </m:sSup>
        </m:oMath>
      </m:oMathPara>
    </w:p>
    <w:p w14:paraId="60A37147" w14:textId="0D5BB09D" w:rsidR="005B0010" w:rsidRPr="00CC30C8" w:rsidRDefault="0066412A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m:rPr>
                  <m:scr m:val="script"/>
                </m:rPr>
                <w:rPr>
                  <w:rFonts w:ascii="Cambria Math" w:eastAsiaTheme="minorEastAsia" w:hAnsi="Cambria Math"/>
                  <w:lang w:val="en-US"/>
                </w:rPr>
                <m:t>L</m:t>
              </m:r>
            </m:e>
            <m:sub>
              <m:r>
                <m:rPr>
                  <m:scr m:val="script"/>
                </m:rPr>
                <w:rPr>
                  <w:rFonts w:ascii="Cambria Math" w:eastAsiaTheme="minorEastAsia" w:hAnsi="Cambria Math"/>
                  <w:lang w:val="en-US"/>
                </w:rPr>
                <m:t>i,t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i,t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*</m:t>
                  </m:r>
                </m:sup>
              </m:sSubSup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;</m:t>
              </m:r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β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Φ[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T</m:t>
                  </m:r>
                </m:sup>
              </m:sSup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 xml:space="preserve"> β</m:t>
              </m:r>
              <m:r>
                <w:rPr>
                  <w:rFonts w:ascii="Cambria Math" w:eastAsiaTheme="minorEastAsia" w:hAnsi="Cambria Math"/>
                  <w:lang w:val="en-US"/>
                </w:rPr>
                <m:t>]</m:t>
              </m:r>
            </m:e>
            <m:sub>
              <m:r>
                <w:rPr>
                  <w:rFonts w:ascii="Cambria Math" w:eastAsiaTheme="minorEastAsia" w:hAnsi="Cambria Math"/>
                </w:rPr>
                <m:t>i,t</m:t>
              </m:r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t</m:t>
                  </m:r>
                </m:sub>
              </m:sSub>
            </m:sup>
          </m:sSub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lang w:val="en-US"/>
                        </w:rPr>
                        <m:t>Φ[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T</m:t>
                          </m:r>
                        </m:sup>
                      </m:sSup>
                      <m:r>
                        <m:rPr>
                          <m:sty m:val="b"/>
                        </m:rPr>
                        <w:rPr>
                          <w:rFonts w:ascii="Cambria Math" w:eastAsiaTheme="minorEastAsia" w:hAnsi="Cambria Math"/>
                          <w:lang w:val="en-US"/>
                        </w:rPr>
                        <m:t xml:space="preserve"> β</m:t>
                      </m:r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]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,t</m:t>
                      </m:r>
                    </m:sub>
                  </m:sSub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1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,t</m:t>
                  </m:r>
                </m:sub>
              </m:sSub>
            </m:sup>
          </m:sSup>
        </m:oMath>
      </m:oMathPara>
    </w:p>
    <w:p w14:paraId="119323C5" w14:textId="4251B962" w:rsidR="00CC30C8" w:rsidRDefault="00CC30C8">
      <w:pPr>
        <w:rPr>
          <w:rFonts w:eastAsiaTheme="minorEastAsia"/>
        </w:rPr>
      </w:pPr>
    </w:p>
    <w:p w14:paraId="78846E9C" w14:textId="352DEED1" w:rsidR="00D9387A" w:rsidRPr="005366C0" w:rsidRDefault="0066412A" w:rsidP="00D9387A">
      <w:pPr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,t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eastAsiaTheme="minorEastAsia" w:hAnsi="Cambria Math"/>
            </w:rPr>
            <m:t>=ρ</m:t>
          </m:r>
          <m:d>
            <m:dPr>
              <m:ctrlPr>
                <w:rPr>
                  <w:rFonts w:ascii="Cambria Math" w:eastAsiaTheme="minorEastAsia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j,t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j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*</m:t>
                  </m:r>
                </m:sup>
              </m:sSub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h,t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h,t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*</m:t>
                  </m:r>
                </m:sup>
              </m:sSubSup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,t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m:rPr>
              <m:sty m:val="b"/>
            </m:rPr>
            <w:rPr>
              <w:rFonts w:ascii="Cambria Math" w:eastAsiaTheme="minorEastAsia" w:hAnsi="Cambria Math"/>
            </w:rPr>
            <m:t>β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ϵ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,t</m:t>
              </m:r>
            </m:sub>
          </m:sSub>
        </m:oMath>
      </m:oMathPara>
    </w:p>
    <w:p w14:paraId="7BE871A5" w14:textId="1F5CB8D6" w:rsidR="005366C0" w:rsidRPr="005366C0" w:rsidRDefault="005366C0" w:rsidP="00D9387A">
      <w:pPr>
        <w:rPr>
          <w:rFonts w:eastAsiaTheme="minorEastAsia"/>
        </w:rPr>
      </w:pPr>
      <w:r>
        <w:rPr>
          <w:rFonts w:eastAsiaTheme="minorEastAsia"/>
        </w:rPr>
        <w:t>\</w:t>
      </w:r>
    </w:p>
    <w:p w14:paraId="5441B9DE" w14:textId="77777777" w:rsidR="00D9387A" w:rsidRDefault="00D9387A">
      <w:pPr>
        <w:rPr>
          <w:rFonts w:eastAsiaTheme="minorEastAsia"/>
        </w:rPr>
      </w:pPr>
    </w:p>
    <w:p w14:paraId="7AFFBFCE" w14:textId="054480E1" w:rsidR="00882E36" w:rsidRDefault="00882E36" w:rsidP="00882E36">
      <w:pPr>
        <w:rPr>
          <w:rFonts w:eastAsiaTheme="minorEastAsia"/>
        </w:rPr>
      </w:pPr>
      <w:r w:rsidRPr="00882E36">
        <w:rPr>
          <w:rFonts w:eastAsiaTheme="minorEastAsia"/>
        </w:rPr>
        <w:t>$</w:t>
      </w:r>
      <w:r w:rsidR="003C264F">
        <w:rPr>
          <w:rFonts w:eastAsiaTheme="minorEastAsia"/>
        </w:rPr>
        <w:t>\bm</w:t>
      </w:r>
      <w:r w:rsidRPr="00882E36">
        <w:rPr>
          <w:rFonts w:eastAsiaTheme="minorEastAsia"/>
        </w:rPr>
        <w:t>{y}</w:t>
      </w:r>
      <w:proofErr w:type="gramStart"/>
      <w:r w:rsidRPr="00882E36">
        <w:rPr>
          <w:rFonts w:eastAsiaTheme="minorEastAsia"/>
        </w:rPr>
        <w:t>^{</w:t>
      </w:r>
      <w:proofErr w:type="gramEnd"/>
      <w:r w:rsidRPr="00882E36">
        <w:rPr>
          <w:rFonts w:eastAsiaTheme="minorEastAsia"/>
        </w:rPr>
        <w:t xml:space="preserve">*} = \rho W </w:t>
      </w:r>
      <w:r w:rsidR="003C264F">
        <w:rPr>
          <w:rFonts w:eastAsiaTheme="minorEastAsia"/>
        </w:rPr>
        <w:t>\bm</w:t>
      </w:r>
      <w:r w:rsidRPr="00882E36">
        <w:rPr>
          <w:rFonts w:eastAsiaTheme="minorEastAsia"/>
        </w:rPr>
        <w:t xml:space="preserve">{y}^{*} + X </w:t>
      </w:r>
      <w:r w:rsidR="003C264F">
        <w:rPr>
          <w:rFonts w:eastAsiaTheme="minorEastAsia"/>
        </w:rPr>
        <w:t>\bm</w:t>
      </w:r>
      <w:r w:rsidRPr="00882E36">
        <w:rPr>
          <w:rFonts w:eastAsiaTheme="minorEastAsia"/>
        </w:rPr>
        <w:t xml:space="preserve">{\beta} + </w:t>
      </w:r>
      <w:r w:rsidR="003C264F">
        <w:rPr>
          <w:rFonts w:eastAsiaTheme="minorEastAsia"/>
        </w:rPr>
        <w:t>\bm</w:t>
      </w:r>
      <w:r w:rsidRPr="00882E36">
        <w:rPr>
          <w:rFonts w:eastAsiaTheme="minorEastAsia"/>
        </w:rPr>
        <w:t>{\epsilon} $</w:t>
      </w:r>
    </w:p>
    <w:p w14:paraId="3010F46E" w14:textId="70A589BB" w:rsidR="003C264F" w:rsidRPr="003C264F" w:rsidRDefault="0066412A" w:rsidP="00882E36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ρW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+Xβ+ϵ</m:t>
          </m:r>
        </m:oMath>
      </m:oMathPara>
    </w:p>
    <w:p w14:paraId="48E3EE47" w14:textId="1F74A439" w:rsidR="00D53DAD" w:rsidRPr="0087208F" w:rsidRDefault="0066412A" w:rsidP="00882E36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-ρ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 Xβ 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-ρ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ε</m:t>
          </m:r>
        </m:oMath>
      </m:oMathPara>
    </w:p>
    <w:p w14:paraId="22EA2836" w14:textId="4DD97869" w:rsidR="002327E3" w:rsidRPr="002327E3" w:rsidRDefault="0066412A" w:rsidP="002327E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 xml:space="preserve">i,t 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∼</m:t>
          </m:r>
          <m:r>
            <m:rPr>
              <m:scr m:val="script"/>
            </m:rP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1</m:t>
              </m:r>
            </m:e>
          </m:d>
        </m:oMath>
      </m:oMathPara>
    </w:p>
    <w:p w14:paraId="6F041080" w14:textId="77777777" w:rsidR="002327E3" w:rsidRPr="002327E3" w:rsidRDefault="002327E3" w:rsidP="002327E3">
      <w:pPr>
        <w:rPr>
          <w:rFonts w:eastAsiaTheme="minorEastAsia"/>
        </w:rPr>
      </w:pPr>
    </w:p>
    <w:p w14:paraId="4F2759F2" w14:textId="35C36420" w:rsidR="00E9429F" w:rsidRPr="00447D0A" w:rsidRDefault="0066412A" w:rsidP="00E9429F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\nu</m:t>
              </m:r>
            </m:e>
            <m:sub>
              <m:r>
                <w:rPr>
                  <w:rFonts w:ascii="Cambria Math" w:eastAsiaTheme="minorEastAsia" w:hAnsi="Cambria Math"/>
                </w:rPr>
                <m:t xml:space="preserve">i,t 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∼</m:t>
          </m:r>
          <m:r>
            <m:rPr>
              <m:scr m:val="script"/>
            </m:rPr>
            <w:rPr>
              <w:rFonts w:ascii="Cambria Math" w:eastAsiaTheme="minorEastAsia" w:hAnsi="Cambria Math"/>
            </w:rPr>
            <m:t>N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,</m:t>
              </m:r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I-ρW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sup>
              </m:s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ε</m:t>
              </m:r>
            </m:e>
          </m:d>
        </m:oMath>
      </m:oMathPara>
    </w:p>
    <w:p w14:paraId="23E4EDA1" w14:textId="5BF60203" w:rsidR="00447D0A" w:rsidRPr="00447D0A" w:rsidRDefault="00447D0A" w:rsidP="00E9429F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Ω</m:t>
          </m:r>
          <m:r>
            <w:rPr>
              <w:rFonts w:ascii="Cambria Math" w:eastAsiaTheme="minorEastAsia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ν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ν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ctrlPr>
                <w:rPr>
                  <w:rFonts w:ascii="Cambria Math" w:eastAsiaTheme="minorEastAsia" w:hAnsi="Cambria Math"/>
                  <w:i/>
                </w:rPr>
              </m:ctrlPr>
            </m:e>
          </m:d>
        </m:oMath>
      </m:oMathPara>
    </w:p>
    <w:p w14:paraId="07B8261A" w14:textId="77777777" w:rsidR="00447D0A" w:rsidRPr="00447D0A" w:rsidRDefault="00447D0A" w:rsidP="00E9429F">
      <w:pPr>
        <w:rPr>
          <w:rFonts w:eastAsiaTheme="minorEastAsia"/>
        </w:rPr>
      </w:pPr>
    </w:p>
    <w:p w14:paraId="0649A8C9" w14:textId="51E382CC" w:rsidR="00EB63A4" w:rsidRPr="00447D0A" w:rsidRDefault="00EB63A4" w:rsidP="00EB63A4">
      <w:pPr>
        <w:rPr>
          <w:rFonts w:eastAsiaTheme="minorEastAsia"/>
        </w:rPr>
      </w:pPr>
      <m:oMathPara>
        <m:oMath>
          <m:r>
            <m:rPr>
              <m:sty m:val="b"/>
            </m:rPr>
            <w:rPr>
              <w:rFonts w:ascii="Cambria Math" w:eastAsiaTheme="minorEastAsia" w:hAnsi="Cambria Math"/>
            </w:rPr>
            <m:t>Ω</m:t>
          </m:r>
          <m:r>
            <w:rPr>
              <w:rFonts w:ascii="Cambria Math" w:eastAsiaTheme="minorEastAsia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</m:t>
                      </m:r>
                      <m:r>
                        <w:rPr>
                          <w:rFonts w:ascii="Cambria Math" w:eastAsiaTheme="minorEastAsia" w:hAnsi="Cambria Math"/>
                        </w:rPr>
                        <m:t>ρW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ε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 xml:space="preserve"> [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ρW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ε]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ctrlPr>
                <w:rPr>
                  <w:rFonts w:ascii="Cambria Math" w:eastAsiaTheme="minorEastAsia" w:hAnsi="Cambria Math"/>
                  <w:i/>
                </w:rPr>
              </m:ctrlPr>
            </m:e>
          </m:d>
        </m:oMath>
      </m:oMathPara>
    </w:p>
    <w:p w14:paraId="58CCE3CA" w14:textId="28F5FAF9" w:rsidR="0087208F" w:rsidRDefault="0087208F" w:rsidP="00882E36">
      <w:pPr>
        <w:rPr>
          <w:rFonts w:eastAsiaTheme="minorEastAsia"/>
        </w:rPr>
      </w:pPr>
    </w:p>
    <w:p w14:paraId="339D6B2F" w14:textId="6C5CFC7E" w:rsidR="001A6A85" w:rsidRPr="00D84DFC" w:rsidRDefault="00D84DFC" w:rsidP="001A6A85">
      <w:pPr>
        <w:rPr>
          <w:rFonts w:eastAsiaTheme="minorEastAsia"/>
        </w:rPr>
      </w:pPr>
      <m:oMathPara>
        <m:oMath>
          <m:r>
            <m:rPr>
              <m:sty m:val="b"/>
            </m:rPr>
            <w:rPr>
              <w:rFonts w:ascii="Cambria Math" w:eastAsiaTheme="minorEastAsia" w:hAnsi="Cambria Math"/>
            </w:rPr>
            <m:t>Ω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r>
                    <w:rPr>
                      <w:rFonts w:ascii="Cambria Math" w:eastAsiaTheme="minorEastAsia" w:hAnsi="Cambria Math"/>
                    </w:rPr>
                    <m:t>ρW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ρW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</m:oMath>
      </m:oMathPara>
    </w:p>
    <w:p w14:paraId="35DF03AC" w14:textId="77777777" w:rsidR="00D84DFC" w:rsidRPr="00D84DFC" w:rsidRDefault="00D84DFC" w:rsidP="001A6A85">
      <w:pPr>
        <w:rPr>
          <w:rFonts w:eastAsiaTheme="minorEastAsia"/>
        </w:rPr>
      </w:pPr>
    </w:p>
    <w:p w14:paraId="41AB4B6C" w14:textId="77777777" w:rsidR="00D84DFC" w:rsidRPr="00D84DFC" w:rsidRDefault="00D84DFC" w:rsidP="001A6A85">
      <w:pPr>
        <w:rPr>
          <w:rFonts w:eastAsiaTheme="minorEastAsia"/>
        </w:rPr>
      </w:pPr>
    </w:p>
    <w:p w14:paraId="7FA9E404" w14:textId="77777777" w:rsidR="001A6A85" w:rsidRPr="0087208F" w:rsidRDefault="001A6A85" w:rsidP="00882E36">
      <w:pPr>
        <w:rPr>
          <w:rFonts w:eastAsiaTheme="minorEastAsia"/>
        </w:rPr>
      </w:pPr>
    </w:p>
    <w:p w14:paraId="51C7B229" w14:textId="465BA466" w:rsidR="00C74AFB" w:rsidRDefault="00882E36" w:rsidP="00882E36">
      <w:pPr>
        <w:rPr>
          <w:rFonts w:eastAsiaTheme="minorEastAsia"/>
        </w:rPr>
      </w:pPr>
      <w:r w:rsidRPr="00882E36">
        <w:rPr>
          <w:rFonts w:eastAsiaTheme="minorEastAsia"/>
        </w:rPr>
        <w:t>$</w:t>
      </w:r>
      <w:r w:rsidR="003C264F">
        <w:rPr>
          <w:rFonts w:eastAsiaTheme="minorEastAsia"/>
        </w:rPr>
        <w:t>\bm</w:t>
      </w:r>
      <w:r w:rsidRPr="00882E36">
        <w:rPr>
          <w:rFonts w:eastAsiaTheme="minorEastAsia"/>
        </w:rPr>
        <w:t>{y}</w:t>
      </w:r>
      <w:proofErr w:type="gramStart"/>
      <w:r w:rsidRPr="00882E36">
        <w:rPr>
          <w:rFonts w:eastAsiaTheme="minorEastAsia"/>
        </w:rPr>
        <w:t>^{</w:t>
      </w:r>
      <w:proofErr w:type="gramEnd"/>
      <w:r w:rsidRPr="00882E36">
        <w:rPr>
          <w:rFonts w:eastAsiaTheme="minorEastAsia"/>
        </w:rPr>
        <w:t xml:space="preserve">*} = (I - \rho W)^{-1} \: X </w:t>
      </w:r>
      <w:r w:rsidR="003C264F">
        <w:rPr>
          <w:rFonts w:eastAsiaTheme="minorEastAsia"/>
        </w:rPr>
        <w:t>\bm</w:t>
      </w:r>
      <w:r w:rsidRPr="00882E36">
        <w:rPr>
          <w:rFonts w:eastAsiaTheme="minorEastAsia"/>
        </w:rPr>
        <w:t>{\beta} \: +  (I - \rho W)^{-1}</w:t>
      </w:r>
      <w:r w:rsidR="0087208F">
        <w:rPr>
          <w:rFonts w:eastAsiaTheme="minorEastAsia"/>
        </w:rPr>
        <w:t xml:space="preserve"> </w:t>
      </w:r>
      <w:r w:rsidR="003C264F">
        <w:rPr>
          <w:rFonts w:eastAsiaTheme="minorEastAsia"/>
        </w:rPr>
        <w:t>\bm</w:t>
      </w:r>
      <w:r w:rsidRPr="00882E36">
        <w:rPr>
          <w:rFonts w:eastAsiaTheme="minorEastAsia"/>
        </w:rPr>
        <w:t>{\</w:t>
      </w:r>
      <w:proofErr w:type="spellStart"/>
      <w:r w:rsidRPr="00882E36">
        <w:rPr>
          <w:rFonts w:eastAsiaTheme="minorEastAsia"/>
        </w:rPr>
        <w:t>varepsilon</w:t>
      </w:r>
      <w:proofErr w:type="spellEnd"/>
      <w:r w:rsidRPr="00882E36">
        <w:rPr>
          <w:rFonts w:eastAsiaTheme="minorEastAsia"/>
        </w:rPr>
        <w:t>}$</w:t>
      </w:r>
    </w:p>
    <w:p w14:paraId="6113281E" w14:textId="121CAF45" w:rsidR="005374A1" w:rsidRDefault="00292844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The likelihood </w:t>
      </w:r>
      <w:proofErr w:type="spellStart"/>
      <w:r>
        <w:rPr>
          <w:rFonts w:eastAsiaTheme="minorEastAsia"/>
          <w:lang w:val="en-US"/>
        </w:rPr>
        <w:t>fcn</w:t>
      </w:r>
      <w:proofErr w:type="spellEnd"/>
      <w:r>
        <w:rPr>
          <w:rFonts w:eastAsiaTheme="minorEastAsia"/>
          <w:lang w:val="en-US"/>
        </w:rPr>
        <w:t xml:space="preserve"> for spatial lag model</w:t>
      </w:r>
    </w:p>
    <w:p w14:paraId="717CA854" w14:textId="49056F4C" w:rsidR="00292844" w:rsidRPr="009752CD" w:rsidRDefault="0066412A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m:rPr>
                  <m:scr m:val="script"/>
                </m:rPr>
                <w:rPr>
                  <w:rFonts w:ascii="Cambria Math" w:eastAsiaTheme="minorEastAsia" w:hAnsi="Cambria Math"/>
                  <w:lang w:val="en-US"/>
                </w:rPr>
                <m:t>L</m:t>
              </m:r>
            </m:e>
            <m:sub>
              <m:r>
                <m:rPr>
                  <m:scr m:val="script"/>
                </m:rPr>
                <w:rPr>
                  <w:rFonts w:ascii="Cambria Math" w:eastAsiaTheme="minorEastAsia" w:hAnsi="Cambria Math"/>
                  <w:lang w:val="en-US"/>
                </w:rPr>
                <m:t>i,t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*</m:t>
                  </m:r>
                </m:sup>
              </m:sSup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>;</m:t>
              </m:r>
              <m:r>
                <m:rPr>
                  <m:sty m:val="b"/>
                </m:rPr>
                <w:rPr>
                  <w:rFonts w:ascii="Cambria Math" w:eastAsiaTheme="minorEastAsia" w:hAnsi="Cambria Math"/>
                  <w:lang w:val="en-US"/>
                </w:rPr>
                <m:t>β, ρ|y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lang w:val="en-US"/>
                </w:rPr>
              </m:ctrlPr>
            </m:naryPr>
            <m:sub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*</m:t>
                  </m:r>
                </m:sup>
              </m:sSup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Φ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0,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Ω</m:t>
                  </m:r>
                </m:e>
              </m:d>
            </m:e>
          </m:nary>
          <m:r>
            <w:rPr>
              <w:rFonts w:ascii="Cambria Math" w:eastAsiaTheme="minorEastAsia" w:hAnsi="Cambria Math"/>
              <w:lang w:val="en-US"/>
            </w:rPr>
            <m:t>d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ε</m:t>
          </m:r>
        </m:oMath>
      </m:oMathPara>
    </w:p>
    <w:p w14:paraId="708B9072" w14:textId="77777777" w:rsidR="009752CD" w:rsidRPr="009752CD" w:rsidRDefault="009752CD">
      <w:pPr>
        <w:rPr>
          <w:rFonts w:eastAsiaTheme="minorEastAsia"/>
          <w:lang w:val="en-US"/>
        </w:rPr>
      </w:pPr>
    </w:p>
    <w:p w14:paraId="57DAC7A7" w14:textId="1994176F" w:rsidR="00970B26" w:rsidRPr="00970B26" w:rsidRDefault="0066412A">
      <w:pPr>
        <w:rPr>
          <w:rFonts w:eastAsiaTheme="minorEastAsia"/>
          <w:lang w:val="en-US"/>
        </w:rPr>
      </w:pPr>
      <m:oMathPara>
        <m:oMath>
          <m:nary>
            <m:naryPr>
              <m:limLoc m:val="subSup"/>
              <m:ctrlPr>
                <w:rPr>
                  <w:rFonts w:ascii="Cambria Math" w:eastAsiaTheme="minorEastAsia" w:hAnsi="Cambria Math"/>
                  <w:lang w:val="en-US"/>
                </w:rPr>
              </m:ctrlPr>
            </m:naryPr>
            <m:sub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*</m:t>
                  </m:r>
                </m:sup>
              </m:sSup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Φ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0,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r>
                            <w:rPr>
                              <w:rFonts w:ascii="Cambria Math" w:eastAsiaTheme="minorEastAsia" w:hAnsi="Cambria Math"/>
                            </w:rPr>
                            <m:t>ρW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ρW</m:t>
                                  </m:r>
                                </m:e>
                              </m:d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m:t>-1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</m:e>
              </m:d>
            </m:e>
          </m:nary>
          <m:r>
            <w:rPr>
              <w:rFonts w:ascii="Cambria Math" w:eastAsiaTheme="minorEastAsia" w:hAnsi="Cambria Math"/>
              <w:lang w:val="en-US"/>
            </w:rPr>
            <m:t>d</m:t>
          </m:r>
          <m:r>
            <m:rPr>
              <m:sty m:val="p"/>
            </m:rPr>
            <w:rPr>
              <w:rFonts w:ascii="Cambria Math" w:eastAsiaTheme="minorEastAsia" w:hAnsi="Cambria Math"/>
              <w:lang w:val="en-US"/>
            </w:rPr>
            <m:t>ε</m:t>
          </m:r>
        </m:oMath>
      </m:oMathPara>
    </w:p>
    <w:p w14:paraId="3AADA696" w14:textId="77777777" w:rsidR="005374A1" w:rsidRPr="005374A1" w:rsidRDefault="005374A1">
      <w:pPr>
        <w:rPr>
          <w:rFonts w:eastAsiaTheme="minorEastAsia"/>
          <w:lang w:val="en-US"/>
        </w:rPr>
      </w:pPr>
    </w:p>
    <w:p w14:paraId="4ABF6A92" w14:textId="09A6FCE4" w:rsidR="00CC30C8" w:rsidRPr="005374A1" w:rsidRDefault="00CC30C8">
      <w:pPr>
        <w:rPr>
          <w:rFonts w:eastAsiaTheme="minorEastAsia"/>
          <w:lang w:val="en-US"/>
        </w:rPr>
      </w:pPr>
    </w:p>
    <w:p w14:paraId="1C1E111A" w14:textId="5798C8F9" w:rsidR="005374A1" w:rsidRPr="005374A1" w:rsidRDefault="005374A1">
      <w:pPr>
        <w:rPr>
          <w:rFonts w:eastAsiaTheme="minorEastAsia"/>
          <w:lang w:val="en-US"/>
        </w:rPr>
      </w:pPr>
      <m:oMathPara>
        <m:oMath>
          <m:r>
            <w:rPr>
              <w:rFonts w:ascii="Cambria Math" w:eastAsiaTheme="minorEastAsia" w:hAnsi="Cambria Math"/>
              <w:lang w:val="en-US"/>
            </w:rPr>
            <m:t>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lang w:val="en-US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i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∂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k,i</m:t>
                      </m:r>
                    </m:sub>
                  </m:sSub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en>
              </m:f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e>
          </m:d>
          <m:r>
            <w:rPr>
              <w:rFonts w:ascii="Cambria Math" w:eastAsiaTheme="minorEastAsia" w:hAnsi="Cambria Math"/>
              <w:lang w:val="en-US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1-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lang w:val="en-US"/>
                    </w:rPr>
                    <m:t>ρ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  <w:lang w:val="en-US"/>
                </w:rPr>
                <m:t>-1</m:t>
              </m:r>
            </m:sup>
          </m:sSup>
          <m:r>
            <w:rPr>
              <w:rFonts w:ascii="Cambria Math" w:eastAsiaTheme="minorEastAsia" w:hAnsi="Cambria Math"/>
              <w:lang w:val="en-US"/>
            </w:rPr>
            <m:t> 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val="en-US"/>
                </w:rPr>
                <m:t>β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k</m:t>
              </m:r>
            </m:sub>
          </m:sSub>
        </m:oMath>
      </m:oMathPara>
    </w:p>
    <w:p w14:paraId="1B62D54C" w14:textId="77777777" w:rsidR="005374A1" w:rsidRPr="005374A1" w:rsidRDefault="005374A1">
      <w:pPr>
        <w:rPr>
          <w:rFonts w:eastAsiaTheme="minorEastAsia"/>
          <w:lang w:val="en-US"/>
        </w:rPr>
      </w:pPr>
    </w:p>
    <w:p w14:paraId="3372E406" w14:textId="77777777" w:rsidR="00D42B49" w:rsidRPr="00D42B49" w:rsidRDefault="00D42B49">
      <w:pPr>
        <w:rPr>
          <w:rFonts w:eastAsiaTheme="minorEastAsia"/>
          <w:lang w:val="en-US"/>
        </w:rPr>
      </w:pPr>
    </w:p>
    <w:p w14:paraId="3B4A0E2E" w14:textId="77777777" w:rsidR="006726C0" w:rsidRPr="006726C0" w:rsidRDefault="006726C0">
      <w:pPr>
        <w:rPr>
          <w:rFonts w:eastAsiaTheme="minorEastAsia"/>
          <w:lang w:val="en-US"/>
        </w:rPr>
      </w:pPr>
    </w:p>
    <w:p w14:paraId="63B4B374" w14:textId="77777777" w:rsidR="007D0FA9" w:rsidRPr="007D0FA9" w:rsidRDefault="007D0FA9">
      <w:pPr>
        <w:rPr>
          <w:rFonts w:eastAsiaTheme="minorEastAsia"/>
          <w:lang w:val="en-US"/>
        </w:rPr>
      </w:pPr>
    </w:p>
    <w:p w14:paraId="31998E67" w14:textId="77777777" w:rsidR="00F03413" w:rsidRPr="00F03413" w:rsidRDefault="00F03413">
      <w:pPr>
        <w:rPr>
          <w:rFonts w:eastAsiaTheme="minorEastAsia"/>
          <w:lang w:val="en-US"/>
        </w:rPr>
      </w:pPr>
    </w:p>
    <w:p w14:paraId="79C9DA3A" w14:textId="77777777" w:rsidR="00F03413" w:rsidRPr="00F03413" w:rsidRDefault="00F03413">
      <w:pPr>
        <w:rPr>
          <w:rFonts w:eastAsiaTheme="minorEastAsia"/>
          <w:lang w:val="en-US"/>
        </w:rPr>
      </w:pPr>
    </w:p>
    <w:p w14:paraId="4B1BC27E" w14:textId="77777777" w:rsidR="00F03413" w:rsidRPr="00F03413" w:rsidRDefault="00F03413">
      <w:pPr>
        <w:rPr>
          <w:rFonts w:eastAsiaTheme="minorEastAsia"/>
          <w:lang w:val="en-US"/>
        </w:rPr>
      </w:pPr>
    </w:p>
    <w:p w14:paraId="29A877FE" w14:textId="77777777" w:rsidR="00F03413" w:rsidRPr="00F03413" w:rsidRDefault="00F03413">
      <w:pPr>
        <w:rPr>
          <w:rFonts w:eastAsiaTheme="minorEastAsia"/>
        </w:rPr>
      </w:pPr>
    </w:p>
    <w:p w14:paraId="1CFE3E0D" w14:textId="77777777" w:rsidR="00F03413" w:rsidRPr="00F03413" w:rsidRDefault="00F03413">
      <w:pPr>
        <w:rPr>
          <w:rFonts w:eastAsiaTheme="minorEastAsia"/>
        </w:rPr>
      </w:pPr>
    </w:p>
    <w:p w14:paraId="0E7ADDC4" w14:textId="4A0719F3" w:rsidR="00EB5A64" w:rsidRDefault="00F32045">
      <m:oMathPara>
        <m:oMath>
          <m:r>
            <w:rPr>
              <w:rFonts w:ascii="Cambria Math" w:hAnsi="Cambria Math"/>
            </w:rPr>
            <m:t xml:space="preserve"> </m:t>
          </m:r>
        </m:oMath>
      </m:oMathPara>
    </w:p>
    <w:sectPr w:rsidR="00EB5A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MjI0MzUyNbewMDdV0lEKTi0uzszPAykwrgUAbTRS5iwAAAA="/>
  </w:docVars>
  <w:rsids>
    <w:rsidRoot w:val="00F32045"/>
    <w:rsid w:val="0013340D"/>
    <w:rsid w:val="001A6A85"/>
    <w:rsid w:val="002327E3"/>
    <w:rsid w:val="00292844"/>
    <w:rsid w:val="003B50BB"/>
    <w:rsid w:val="003C264F"/>
    <w:rsid w:val="00401200"/>
    <w:rsid w:val="00447D0A"/>
    <w:rsid w:val="00477B3C"/>
    <w:rsid w:val="00520B55"/>
    <w:rsid w:val="005366C0"/>
    <w:rsid w:val="005374A1"/>
    <w:rsid w:val="005840A2"/>
    <w:rsid w:val="005B0010"/>
    <w:rsid w:val="005B29B4"/>
    <w:rsid w:val="006042C7"/>
    <w:rsid w:val="00606FF0"/>
    <w:rsid w:val="006358A5"/>
    <w:rsid w:val="0066412A"/>
    <w:rsid w:val="006726C0"/>
    <w:rsid w:val="007130C0"/>
    <w:rsid w:val="007D0FA9"/>
    <w:rsid w:val="007F2000"/>
    <w:rsid w:val="0087208F"/>
    <w:rsid w:val="00882E36"/>
    <w:rsid w:val="00941C3B"/>
    <w:rsid w:val="00970B26"/>
    <w:rsid w:val="009752CD"/>
    <w:rsid w:val="009C76B8"/>
    <w:rsid w:val="00B77524"/>
    <w:rsid w:val="00B81619"/>
    <w:rsid w:val="00BB7899"/>
    <w:rsid w:val="00C74AFB"/>
    <w:rsid w:val="00CA5E7D"/>
    <w:rsid w:val="00CC30C8"/>
    <w:rsid w:val="00D42B49"/>
    <w:rsid w:val="00D53DAD"/>
    <w:rsid w:val="00D84DFC"/>
    <w:rsid w:val="00D9387A"/>
    <w:rsid w:val="00DC6937"/>
    <w:rsid w:val="00E9429F"/>
    <w:rsid w:val="00EB5A64"/>
    <w:rsid w:val="00EB63A4"/>
    <w:rsid w:val="00EB7EF4"/>
    <w:rsid w:val="00F03413"/>
    <w:rsid w:val="00F32045"/>
    <w:rsid w:val="00F416FA"/>
    <w:rsid w:val="00F8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67A9C"/>
  <w15:chartTrackingRefBased/>
  <w15:docId w15:val="{144BB73A-E265-45D3-BD1D-CA8F9998B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3204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8</TotalTime>
  <Pages>2</Pages>
  <Words>182</Words>
  <Characters>104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ano A. Carlevaro</dc:creator>
  <cp:keywords/>
  <dc:description/>
  <cp:lastModifiedBy>Emiliano A. Carlevaro</cp:lastModifiedBy>
  <cp:revision>45</cp:revision>
  <dcterms:created xsi:type="dcterms:W3CDTF">2021-05-09T04:27:00Z</dcterms:created>
  <dcterms:modified xsi:type="dcterms:W3CDTF">2021-05-12T02:22:00Z</dcterms:modified>
</cp:coreProperties>
</file>